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ina Margine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ine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5 Tanglewood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marginean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9903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onia Margine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